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3EF59E7E" w:rsidR="00872815" w:rsidRDefault="005529C9" w:rsidP="00555FD7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150897E7">
            <wp:simplePos x="0" y="0"/>
            <wp:positionH relativeFrom="column">
              <wp:posOffset>-42545</wp:posOffset>
            </wp:positionH>
            <wp:positionV relativeFrom="paragraph">
              <wp:posOffset>-285750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12966DAA">
                <wp:simplePos x="0" y="0"/>
                <wp:positionH relativeFrom="column">
                  <wp:posOffset>5214620</wp:posOffset>
                </wp:positionH>
                <wp:positionV relativeFrom="paragraph">
                  <wp:posOffset>120015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FCF83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0.6pt;margin-top:9.45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143227DB">
                <wp:simplePos x="0" y="0"/>
                <wp:positionH relativeFrom="column">
                  <wp:posOffset>1704340</wp:posOffset>
                </wp:positionH>
                <wp:positionV relativeFrom="paragraph">
                  <wp:posOffset>952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7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BsJW+7dAAAACQEAAA8AAABkcnMvZG93&#10;bnJldi54bWxMj8tOwzAQRfdI/IM1SGwQdajyaohTQSUQ25Z+wCR2k4h4HMVuk/59hxUsr87VnTPl&#10;drGDuJjJ944UvKwiEIYap3tqFRy/P55zED4gaRwcGQVX42Fb3d+VWGg3095cDqEVPEK+QAVdCGMh&#10;pW86Y9Gv3GiI2clNFgPHqZV6wpnH7SDXUZRKiz3xhQ5Hs+tM83M4WwWnr/kp2cz1Zzhm+zh9xz6r&#10;3VWpx4fl7RVEMEv4K8OvPqtDxU61O5P2YlCwTvOYqwwSEMyzPNmAqDnHSQKyKuX/D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BsJW+7dAAAACQ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710E1" id="Text Box 2" o:spid="_x0000_s1028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7OJ9QEAANA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47367BA1" w:rsidR="000A6DC2" w:rsidRDefault="000A6DC2"/>
    <w:p w14:paraId="01FD9797" w14:textId="027452A8" w:rsidR="00872815" w:rsidRDefault="00872815"/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tbl>
      <w:tblPr>
        <w:tblStyle w:val="TableGrid"/>
        <w:tblpPr w:leftFromText="180" w:rightFromText="180" w:vertAnchor="text" w:horzAnchor="page" w:tblpXSpec="center" w:tblpY="-55"/>
        <w:tblW w:w="1176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6"/>
        <w:gridCol w:w="9399"/>
      </w:tblGrid>
      <w:tr w:rsidR="005529C9" w14:paraId="76CE0AB7" w14:textId="77777777" w:rsidTr="0064085F">
        <w:trPr>
          <w:trHeight w:val="11110"/>
        </w:trPr>
        <w:tc>
          <w:tcPr>
            <w:tcW w:w="2366" w:type="dxa"/>
          </w:tcPr>
          <w:p w14:paraId="170774F8" w14:textId="77777777" w:rsidR="005529C9" w:rsidRDefault="005529C9" w:rsidP="005529C9">
            <w:pPr>
              <w:rPr>
                <w:b/>
                <w:sz w:val="20"/>
                <w:szCs w:val="20"/>
                <w:u w:val="single"/>
              </w:rPr>
            </w:pPr>
          </w:p>
          <w:p w14:paraId="141F119B" w14:textId="77777777" w:rsidR="005529C9" w:rsidRPr="004E06F4" w:rsidRDefault="005529C9" w:rsidP="005529C9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06F3340A" w14:textId="77777777" w:rsidR="005529C9" w:rsidRPr="007E5961" w:rsidRDefault="005529C9" w:rsidP="005529C9">
            <w:pPr>
              <w:jc w:val="center"/>
              <w:rPr>
                <w:b/>
                <w:sz w:val="20"/>
                <w:szCs w:val="20"/>
              </w:rPr>
            </w:pPr>
          </w:p>
          <w:p w14:paraId="3B20171C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59235ED8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3CFA5DDC" w14:textId="77777777" w:rsidR="005529C9" w:rsidRPr="007E5961" w:rsidRDefault="005529C9" w:rsidP="005529C9">
            <w:pPr>
              <w:rPr>
                <w:bCs/>
                <w:sz w:val="20"/>
                <w:szCs w:val="20"/>
              </w:rPr>
            </w:pPr>
          </w:p>
          <w:p w14:paraId="6BEF8F25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-Daniel</w:t>
            </w:r>
          </w:p>
          <w:p w14:paraId="6053708E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7C11EA00" w14:textId="77777777" w:rsidR="005529C9" w:rsidRPr="007E5961" w:rsidRDefault="005529C9" w:rsidP="005529C9">
            <w:pPr>
              <w:rPr>
                <w:bCs/>
                <w:sz w:val="20"/>
                <w:szCs w:val="20"/>
              </w:rPr>
            </w:pPr>
          </w:p>
          <w:p w14:paraId="564AE9D9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oel Hazard</w:t>
            </w:r>
          </w:p>
          <w:p w14:paraId="12FA20BF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20C6FCFB" w14:textId="77777777" w:rsidR="005529C9" w:rsidRPr="007E5961" w:rsidRDefault="005529C9" w:rsidP="005529C9">
            <w:pPr>
              <w:rPr>
                <w:bCs/>
                <w:sz w:val="20"/>
                <w:szCs w:val="20"/>
              </w:rPr>
            </w:pPr>
          </w:p>
          <w:p w14:paraId="0CE3E880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rius D. Maynard</w:t>
            </w:r>
          </w:p>
          <w:p w14:paraId="1E5B3CA3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2D31ED4B" w14:textId="77777777" w:rsidR="005529C9" w:rsidRPr="007E5961" w:rsidRDefault="005529C9" w:rsidP="005529C9">
            <w:pPr>
              <w:rPr>
                <w:bCs/>
                <w:sz w:val="20"/>
                <w:szCs w:val="20"/>
              </w:rPr>
            </w:pPr>
          </w:p>
          <w:p w14:paraId="6F6912EF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2D085FF9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3556A4C1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</w:p>
          <w:p w14:paraId="57FB5D06" w14:textId="77777777" w:rsidR="005529C9" w:rsidRDefault="005529C9" w:rsidP="005529C9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612C9202" w14:textId="77777777" w:rsidR="005529C9" w:rsidRPr="004E06F4" w:rsidRDefault="005529C9" w:rsidP="005529C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399" w:type="dxa"/>
          </w:tcPr>
          <w:p w14:paraId="5239B2DA" w14:textId="77777777" w:rsidR="00FC0E4F" w:rsidRDefault="00BB4227" w:rsidP="00BB4227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</w:t>
            </w:r>
          </w:p>
          <w:p w14:paraId="05EA46F9" w14:textId="26AAEF02" w:rsidR="005529C9" w:rsidRPr="007C0A11" w:rsidRDefault="00FC0E4F" w:rsidP="00BB4227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 w:rsidR="006E31A7">
              <w:rPr>
                <w:b/>
              </w:rPr>
              <w:t xml:space="preserve">   </w:t>
            </w:r>
            <w:r>
              <w:rPr>
                <w:b/>
              </w:rPr>
              <w:t xml:space="preserve">  </w:t>
            </w:r>
            <w:r w:rsidR="005529C9" w:rsidRPr="007C0A11">
              <w:rPr>
                <w:b/>
              </w:rPr>
              <w:t>Agenda</w:t>
            </w:r>
          </w:p>
          <w:p w14:paraId="07B175AF" w14:textId="4320DCEE" w:rsidR="005529C9" w:rsidRPr="007C0A11" w:rsidRDefault="00F208F8" w:rsidP="00BB4227">
            <w:pPr>
              <w:rPr>
                <w:b/>
              </w:rPr>
            </w:pPr>
            <w:r>
              <w:rPr>
                <w:b/>
              </w:rPr>
              <w:t xml:space="preserve">                              </w:t>
            </w:r>
            <w:r w:rsidR="006E31A7">
              <w:rPr>
                <w:b/>
              </w:rPr>
              <w:t xml:space="preserve">       </w:t>
            </w:r>
            <w:r>
              <w:rPr>
                <w:b/>
              </w:rPr>
              <w:t xml:space="preserve"> </w:t>
            </w:r>
            <w:r w:rsidR="002934A9">
              <w:rPr>
                <w:b/>
              </w:rPr>
              <w:t xml:space="preserve">    </w:t>
            </w:r>
            <w:r>
              <w:rPr>
                <w:b/>
              </w:rPr>
              <w:t>Special</w:t>
            </w:r>
            <w:r w:rsidR="005529C9">
              <w:rPr>
                <w:b/>
              </w:rPr>
              <w:t xml:space="preserve"> </w:t>
            </w:r>
            <w:r>
              <w:rPr>
                <w:b/>
              </w:rPr>
              <w:t xml:space="preserve">Call </w:t>
            </w:r>
            <w:r w:rsidR="005529C9" w:rsidRPr="007C0A11">
              <w:rPr>
                <w:b/>
              </w:rPr>
              <w:t>Meeting</w:t>
            </w:r>
          </w:p>
          <w:p w14:paraId="3DFC6908" w14:textId="71E31DBC" w:rsidR="005529C9" w:rsidRPr="007C0A11" w:rsidRDefault="00BB4227" w:rsidP="00BB4227">
            <w:pPr>
              <w:rPr>
                <w:b/>
              </w:rPr>
            </w:pPr>
            <w:r>
              <w:rPr>
                <w:b/>
              </w:rPr>
              <w:t xml:space="preserve">                           </w:t>
            </w:r>
            <w:r w:rsidR="006E31A7">
              <w:rPr>
                <w:b/>
              </w:rPr>
              <w:t xml:space="preserve">         </w:t>
            </w:r>
            <w:r>
              <w:rPr>
                <w:b/>
              </w:rPr>
              <w:t xml:space="preserve"> </w:t>
            </w:r>
            <w:r w:rsidR="005529C9">
              <w:rPr>
                <w:b/>
              </w:rPr>
              <w:t>T</w:t>
            </w:r>
            <w:r w:rsidR="00DF6A18">
              <w:rPr>
                <w:b/>
              </w:rPr>
              <w:t>uesday</w:t>
            </w:r>
            <w:r w:rsidR="005529C9">
              <w:rPr>
                <w:b/>
              </w:rPr>
              <w:t xml:space="preserve">, November </w:t>
            </w:r>
            <w:r w:rsidR="00DF6A18">
              <w:rPr>
                <w:b/>
              </w:rPr>
              <w:t>22</w:t>
            </w:r>
            <w:r w:rsidR="005529C9">
              <w:rPr>
                <w:b/>
              </w:rPr>
              <w:t>, 2022</w:t>
            </w:r>
          </w:p>
          <w:p w14:paraId="17562310" w14:textId="2B35E2DF" w:rsidR="005529C9" w:rsidRDefault="00BB4227" w:rsidP="00BB4227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</w:t>
            </w:r>
            <w:r w:rsidR="006E31A7">
              <w:rPr>
                <w:b/>
              </w:rPr>
              <w:t xml:space="preserve">   </w:t>
            </w:r>
            <w:r>
              <w:rPr>
                <w:b/>
              </w:rPr>
              <w:t xml:space="preserve"> </w:t>
            </w:r>
            <w:r w:rsidR="00DF6A18">
              <w:rPr>
                <w:b/>
              </w:rPr>
              <w:t>9</w:t>
            </w:r>
            <w:r w:rsidR="005529C9" w:rsidRPr="007C0A11">
              <w:rPr>
                <w:b/>
              </w:rPr>
              <w:t>:</w:t>
            </w:r>
            <w:r w:rsidR="005529C9">
              <w:rPr>
                <w:b/>
              </w:rPr>
              <w:t>0</w:t>
            </w:r>
            <w:r w:rsidR="005529C9" w:rsidRPr="007C0A11">
              <w:rPr>
                <w:b/>
              </w:rPr>
              <w:t xml:space="preserve">0 </w:t>
            </w:r>
            <w:r w:rsidR="00DF6A18">
              <w:rPr>
                <w:b/>
              </w:rPr>
              <w:t>A</w:t>
            </w:r>
            <w:r w:rsidR="005529C9">
              <w:rPr>
                <w:b/>
              </w:rPr>
              <w:t>.M.</w:t>
            </w:r>
          </w:p>
          <w:p w14:paraId="4318AD59" w14:textId="77777777" w:rsidR="00FC0E4F" w:rsidRDefault="00FC0E4F" w:rsidP="00BB4227">
            <w:pPr>
              <w:rPr>
                <w:b/>
              </w:rPr>
            </w:pPr>
          </w:p>
          <w:p w14:paraId="5E8BD768" w14:textId="77777777" w:rsidR="005529C9" w:rsidRPr="007C0A11" w:rsidRDefault="005529C9" w:rsidP="005529C9">
            <w:pPr>
              <w:rPr>
                <w:b/>
              </w:rPr>
            </w:pPr>
          </w:p>
          <w:p w14:paraId="35D38C45" w14:textId="59821510" w:rsidR="005529C9" w:rsidRDefault="005529C9" w:rsidP="005529C9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>
              <w:rPr>
                <w:b/>
              </w:rPr>
              <w:t xml:space="preserve"> Board Meeting </w:t>
            </w:r>
            <w:r w:rsidRPr="007C0A11">
              <w:rPr>
                <w:b/>
              </w:rPr>
              <w:t>to Order</w:t>
            </w:r>
          </w:p>
          <w:p w14:paraId="6E6EF1A8" w14:textId="77777777" w:rsidR="003F3295" w:rsidRDefault="003F3295" w:rsidP="003F3295">
            <w:pPr>
              <w:pStyle w:val="ListParagraph"/>
              <w:ind w:left="1080"/>
              <w:rPr>
                <w:b/>
              </w:rPr>
            </w:pPr>
          </w:p>
          <w:p w14:paraId="55EE9B43" w14:textId="1579E725" w:rsidR="003F3295" w:rsidRDefault="003F3295" w:rsidP="005529C9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Discussion</w:t>
            </w:r>
          </w:p>
          <w:p w14:paraId="0FB90497" w14:textId="77777777" w:rsidR="005529C9" w:rsidRPr="0072084A" w:rsidRDefault="005529C9" w:rsidP="005529C9">
            <w:pPr>
              <w:tabs>
                <w:tab w:val="left" w:pos="1170"/>
              </w:tabs>
              <w:rPr>
                <w:bCs/>
              </w:rPr>
            </w:pPr>
          </w:p>
          <w:p w14:paraId="12CDB931" w14:textId="1D2AB1C1" w:rsidR="005529C9" w:rsidRDefault="005529C9" w:rsidP="005529C9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>Early Voting Location</w:t>
            </w:r>
            <w:r w:rsidR="00445F35">
              <w:rPr>
                <w:bCs/>
              </w:rPr>
              <w:t>s</w:t>
            </w:r>
            <w:r w:rsidR="004905F8">
              <w:rPr>
                <w:bCs/>
              </w:rPr>
              <w:t xml:space="preserve"> </w:t>
            </w:r>
            <w:r w:rsidR="006E31A7">
              <w:rPr>
                <w:bCs/>
              </w:rPr>
              <w:t xml:space="preserve">and Hours </w:t>
            </w:r>
            <w:r w:rsidR="004905F8">
              <w:rPr>
                <w:bCs/>
              </w:rPr>
              <w:t>for December 6</w:t>
            </w:r>
            <w:r w:rsidR="00BE6567" w:rsidRPr="004905F8">
              <w:rPr>
                <w:bCs/>
                <w:vertAlign w:val="superscript"/>
              </w:rPr>
              <w:t>th</w:t>
            </w:r>
            <w:r w:rsidR="00BE6567">
              <w:rPr>
                <w:bCs/>
              </w:rPr>
              <w:t xml:space="preserve"> Runoff</w:t>
            </w:r>
          </w:p>
          <w:p w14:paraId="79463662" w14:textId="73E4A45E" w:rsidR="005529C9" w:rsidRPr="00A23CCF" w:rsidRDefault="005529C9" w:rsidP="005529C9">
            <w:pPr>
              <w:pStyle w:val="ListParagraph"/>
              <w:numPr>
                <w:ilvl w:val="1"/>
                <w:numId w:val="3"/>
              </w:numPr>
              <w:rPr>
                <w:bCs/>
              </w:rPr>
            </w:pPr>
            <w:r>
              <w:rPr>
                <w:bCs/>
              </w:rPr>
              <w:t>Advance In-Person Voting Day</w:t>
            </w:r>
            <w:r w:rsidR="00A04023">
              <w:rPr>
                <w:bCs/>
              </w:rPr>
              <w:t xml:space="preserve"> - </w:t>
            </w:r>
            <w:r>
              <w:rPr>
                <w:bCs/>
              </w:rPr>
              <w:t>Saturday, November 26, 2022</w:t>
            </w:r>
          </w:p>
          <w:p w14:paraId="15A1468A" w14:textId="77777777" w:rsidR="005529C9" w:rsidRPr="00577933" w:rsidRDefault="005529C9" w:rsidP="005529C9">
            <w:pPr>
              <w:rPr>
                <w:bCs/>
              </w:rPr>
            </w:pPr>
          </w:p>
          <w:p w14:paraId="03E8032A" w14:textId="77777777" w:rsidR="005529C9" w:rsidRPr="00686E56" w:rsidRDefault="005529C9" w:rsidP="005529C9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686E56">
              <w:rPr>
                <w:b/>
              </w:rPr>
              <w:t>Motion For Adjournment</w:t>
            </w:r>
          </w:p>
        </w:tc>
      </w:tr>
      <w:tr w:rsidR="005529C9" w14:paraId="7E535A55" w14:textId="77777777" w:rsidTr="0064085F">
        <w:trPr>
          <w:trHeight w:val="79"/>
        </w:trPr>
        <w:tc>
          <w:tcPr>
            <w:tcW w:w="2366" w:type="dxa"/>
          </w:tcPr>
          <w:p w14:paraId="597E11FA" w14:textId="77777777" w:rsidR="005529C9" w:rsidRDefault="005529C9" w:rsidP="005529C9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399" w:type="dxa"/>
          </w:tcPr>
          <w:p w14:paraId="54849BA1" w14:textId="77777777" w:rsidR="005529C9" w:rsidRDefault="005529C9" w:rsidP="005529C9">
            <w:pPr>
              <w:jc w:val="center"/>
              <w:rPr>
                <w:b/>
              </w:rPr>
            </w:pPr>
          </w:p>
        </w:tc>
      </w:tr>
    </w:tbl>
    <w:p w14:paraId="23205580" w14:textId="2A7CCB72" w:rsidR="007E5961" w:rsidRDefault="007E5961" w:rsidP="0064085F">
      <w:pPr>
        <w:rPr>
          <w:b/>
        </w:rPr>
      </w:pPr>
    </w:p>
    <w:sectPr w:rsidR="007E5961" w:rsidSect="005529C9">
      <w:headerReference w:type="default" r:id="rId12"/>
      <w:footerReference w:type="default" r:id="rId13"/>
      <w:pgSz w:w="12240" w:h="15840" w:code="1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66388" w14:textId="77777777" w:rsidR="00A251D8" w:rsidRDefault="00A251D8" w:rsidP="00DF7695">
      <w:r>
        <w:separator/>
      </w:r>
    </w:p>
  </w:endnote>
  <w:endnote w:type="continuationSeparator" w:id="0">
    <w:p w14:paraId="1622BE5A" w14:textId="77777777" w:rsidR="00A251D8" w:rsidRDefault="00A251D8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512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F1E07" w14:textId="41DDEAFC" w:rsidR="00776C87" w:rsidRDefault="00776C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D8C7E8" w14:textId="77777777" w:rsidR="00776C87" w:rsidRDefault="0077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0BB9D" w14:textId="77777777" w:rsidR="00A251D8" w:rsidRDefault="00A251D8" w:rsidP="00DF7695">
      <w:r>
        <w:separator/>
      </w:r>
    </w:p>
  </w:footnote>
  <w:footnote w:type="continuationSeparator" w:id="0">
    <w:p w14:paraId="7A2C5B4F" w14:textId="77777777" w:rsidR="00A251D8" w:rsidRDefault="00A251D8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F7858"/>
    <w:multiLevelType w:val="hybridMultilevel"/>
    <w:tmpl w:val="2C0C51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6F45715E"/>
    <w:multiLevelType w:val="hybridMultilevel"/>
    <w:tmpl w:val="C9184E3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2"/>
  </w:num>
  <w:num w:numId="2" w16cid:durableId="1386175023">
    <w:abstractNumId w:val="0"/>
  </w:num>
  <w:num w:numId="3" w16cid:durableId="1897231358">
    <w:abstractNumId w:val="7"/>
  </w:num>
  <w:num w:numId="4" w16cid:durableId="838539977">
    <w:abstractNumId w:val="5"/>
  </w:num>
  <w:num w:numId="5" w16cid:durableId="806969893">
    <w:abstractNumId w:val="8"/>
  </w:num>
  <w:num w:numId="6" w16cid:durableId="849418361">
    <w:abstractNumId w:val="1"/>
  </w:num>
  <w:num w:numId="7" w16cid:durableId="215941418">
    <w:abstractNumId w:val="6"/>
  </w:num>
  <w:num w:numId="8" w16cid:durableId="1405641589">
    <w:abstractNumId w:val="4"/>
  </w:num>
  <w:num w:numId="9" w16cid:durableId="483276489">
    <w:abstractNumId w:val="9"/>
  </w:num>
  <w:num w:numId="10" w16cid:durableId="383991569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227E"/>
    <w:rsid w:val="000042C4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33221"/>
    <w:rsid w:val="000405EA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6EC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393E"/>
    <w:rsid w:val="0009689F"/>
    <w:rsid w:val="000977C4"/>
    <w:rsid w:val="000A06D1"/>
    <w:rsid w:val="000A18BC"/>
    <w:rsid w:val="000A2261"/>
    <w:rsid w:val="000A3836"/>
    <w:rsid w:val="000A4996"/>
    <w:rsid w:val="000A5D23"/>
    <w:rsid w:val="000A5E7B"/>
    <w:rsid w:val="000A6DC2"/>
    <w:rsid w:val="000B0F46"/>
    <w:rsid w:val="000B10BD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3DA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0F7C8E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1D0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34A9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960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25AD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3295"/>
    <w:rsid w:val="003F66E2"/>
    <w:rsid w:val="003F7A7B"/>
    <w:rsid w:val="004004D8"/>
    <w:rsid w:val="00400980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27265"/>
    <w:rsid w:val="004279E3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5F35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05F8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29C9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0788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173EB"/>
    <w:rsid w:val="00620F1B"/>
    <w:rsid w:val="0062145C"/>
    <w:rsid w:val="00621AC3"/>
    <w:rsid w:val="00625985"/>
    <w:rsid w:val="0062652B"/>
    <w:rsid w:val="00633D20"/>
    <w:rsid w:val="00635B7A"/>
    <w:rsid w:val="00636BAE"/>
    <w:rsid w:val="0064085F"/>
    <w:rsid w:val="00641850"/>
    <w:rsid w:val="00641C75"/>
    <w:rsid w:val="00643AE3"/>
    <w:rsid w:val="00643F37"/>
    <w:rsid w:val="00644A84"/>
    <w:rsid w:val="00644D40"/>
    <w:rsid w:val="00645930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412B"/>
    <w:rsid w:val="006C5651"/>
    <w:rsid w:val="006C57AD"/>
    <w:rsid w:val="006C6B5A"/>
    <w:rsid w:val="006D097D"/>
    <w:rsid w:val="006D35BB"/>
    <w:rsid w:val="006D60F5"/>
    <w:rsid w:val="006D6BAB"/>
    <w:rsid w:val="006E31A7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D2D"/>
    <w:rsid w:val="007343BC"/>
    <w:rsid w:val="0073529A"/>
    <w:rsid w:val="00735417"/>
    <w:rsid w:val="00735929"/>
    <w:rsid w:val="00735DF0"/>
    <w:rsid w:val="00736505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417E"/>
    <w:rsid w:val="00770716"/>
    <w:rsid w:val="00770AA3"/>
    <w:rsid w:val="00771DA6"/>
    <w:rsid w:val="007730FD"/>
    <w:rsid w:val="00776C87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0FA4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5397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498E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07B16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AC0"/>
    <w:rsid w:val="009459F6"/>
    <w:rsid w:val="00946CE7"/>
    <w:rsid w:val="00947D67"/>
    <w:rsid w:val="00950559"/>
    <w:rsid w:val="0095093F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4023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3CCF"/>
    <w:rsid w:val="00A251D8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4DD4"/>
    <w:rsid w:val="00A558D4"/>
    <w:rsid w:val="00A56B73"/>
    <w:rsid w:val="00A607F9"/>
    <w:rsid w:val="00A6146D"/>
    <w:rsid w:val="00A667FF"/>
    <w:rsid w:val="00A67A2A"/>
    <w:rsid w:val="00A7011E"/>
    <w:rsid w:val="00A70925"/>
    <w:rsid w:val="00A71AAF"/>
    <w:rsid w:val="00A743A2"/>
    <w:rsid w:val="00A7677E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4227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6C2"/>
    <w:rsid w:val="00BE2E0A"/>
    <w:rsid w:val="00BE39FB"/>
    <w:rsid w:val="00BE39FF"/>
    <w:rsid w:val="00BE4822"/>
    <w:rsid w:val="00BE5548"/>
    <w:rsid w:val="00BE6567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37A1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77C9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1A1C"/>
    <w:rsid w:val="00D030B9"/>
    <w:rsid w:val="00D03925"/>
    <w:rsid w:val="00D047D1"/>
    <w:rsid w:val="00D05916"/>
    <w:rsid w:val="00D06936"/>
    <w:rsid w:val="00D11C26"/>
    <w:rsid w:val="00D15425"/>
    <w:rsid w:val="00D17383"/>
    <w:rsid w:val="00D203A6"/>
    <w:rsid w:val="00D22713"/>
    <w:rsid w:val="00D22CD9"/>
    <w:rsid w:val="00D2303B"/>
    <w:rsid w:val="00D246FE"/>
    <w:rsid w:val="00D324AB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3B03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5835"/>
    <w:rsid w:val="00DB0463"/>
    <w:rsid w:val="00DB0607"/>
    <w:rsid w:val="00DB16BB"/>
    <w:rsid w:val="00DB287A"/>
    <w:rsid w:val="00DB314B"/>
    <w:rsid w:val="00DB3930"/>
    <w:rsid w:val="00DB48DD"/>
    <w:rsid w:val="00DB5381"/>
    <w:rsid w:val="00DB601C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6A18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4746"/>
    <w:rsid w:val="00F16657"/>
    <w:rsid w:val="00F16F6B"/>
    <w:rsid w:val="00F208F8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2F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E4F"/>
    <w:rsid w:val="00FC0F77"/>
    <w:rsid w:val="00FC157B"/>
    <w:rsid w:val="00FC1D61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itchell, Kimberly</cp:lastModifiedBy>
  <cp:revision>38</cp:revision>
  <cp:lastPrinted>2022-11-17T18:58:00Z</cp:lastPrinted>
  <dcterms:created xsi:type="dcterms:W3CDTF">2022-11-21T13:42:00Z</dcterms:created>
  <dcterms:modified xsi:type="dcterms:W3CDTF">2022-11-2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